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Revoic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r>
        <w:t xml:space="preserve"> </w:t>
      </w:r>
      <w:r>
        <w:t xml:space="preserve">แมน</w:t>
      </w:r>
    </w:p>
    <w:p>
      <w:pPr>
        <w:pStyle w:val="Date"/>
      </w:pPr>
      <w:r>
        <w:t xml:space="preserve">วันจันทร์ที่</w:t>
      </w:r>
      <w:r>
        <w:t xml:space="preserve"> </w:t>
      </w:r>
      <w:r>
        <w:t xml:space="preserve">16</w:t>
      </w:r>
      <w:r>
        <w:t xml:space="preserve"> </w:t>
      </w:r>
      <w:r>
        <w:t xml:space="preserve">มกราคม</w:t>
      </w:r>
      <w:r>
        <w:t xml:space="preserve"> </w:t>
      </w:r>
      <w:r>
        <w:t xml:space="preserve">2566</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เลยสหกรณ์เรามี background แล้วเรามีตัวแล้วนะที่นี้ Codeอันดับแรกเด็กๆต้องเช็คก่อนเช็คตำแหน่งแรกก่อนนะคะไปทีละบรรทัดเปิดไฟล์นะ ที่เราทำสัปดาห์ที่แล้ว หนก่อนน่ะขึ้นมา หนก่อนเราทำ class ไว้ตอนนี่ เด็ก ๆ มีคลาสแล้วก็ชื่อตัวเกมเราแล้วใช่ไหมคะ นะคะ ตอนนี้คลาสเด็ก ๆ ถึงบรรทัดไหนแล้ว โหลดเข้ามาหรือยัง ดูนะคะ ว่าเราจะต้องมีส่วนของ คลาสที่เป็นสไปรท์ ก็คือเราจะนำภาพต่อเนื่องเข้ามาใช่ไหมคะ เด็ก ๆ โหลดภาพเข้ามาแล้วเด็ก ๆ สร้างส่วนนี้หรือยังส่วนสร้างภาพเคลื่อนไหว ใครยังไม่มีส่วนนี้ มีหรือยังคะใครยังไม่มียกมือนะ ถ้ามีแล้ว ส่วนต่อมาที่เด็ก ๆ จะต้องมีนะคะ ก็คือส่วนของฟังก์ชัน Run กับ function Update มีหรือยังคะ เดี๋ยวขยายขนาดเพิ่ม นี่ 2 ฟังก์ชันนี้ ใครยังไม่มี มีแล้วนะ เพราะหนก่อนเราน่าจะทำไปถึงประมาณนี้ โอเคไหม ถ้าเราได้ส่วนนี้แล้ว สิ่งที่จะต้องมาทำนะคะ ส่วนของ Sprite Group การจัดกลุ่มให้มันน่ะ มีหรือยังคะ ตรงส่วนนี้ เห็นไหมคะ Create Sprite and Group ก็คือมีแล้วนะนะคะ OK ส่วนต่อมาที่จะเช็นะคะ จะค่อย ๆ เช็คไปก็คือส่วนของการเรียกไอ้ตัว Movie Sprite Movie Update มาใช้ โอเคไหม ใครยังไม่มีตรงนี้ ถ้าจะผิด OK หรือยัง ยังไม่มีบาสต้องคิดคีย์เพิ่มนะคะ เพราะมันเป็นส่วนของการแสดงผล มันต้องเรียกมันมาใช้งาน ต้องชี้สองบรรทัดนี้เพิ่มสังเกตนะเรามี Hashtag คำว่าการแสดงผลไว้ เห็นไหม ถ้าเราใส่ # เวลาเราบอกว่าเราจะไปแก้ไขแต่ละส่วนเราจะเห็นว่ามันอยู่ตรงในส่วนของอะไรในโปรแกรมเราเห็นไหมคะ เหมือน Moving Sprite Draw กับ Moving สไปรท์ Update ก็จะอยู่ในส่วนของแฮชแท็กที่ชื่อว่าการแสดงผลสังเกตว่าทุกครั้งจะบอกว่าให้ใส่แฮชแท็กแล้วบอกว่าไอ้ส่วนนี้เราเอาไว้ทำอะไรนะคะ เราจะได้รู้ตำแหน่งเวลาแก้ เราจะได้เช็กได้ว่า มันผิดตรงไหนตำแหน่งไหน พอไล่แก้มันก็จะหาเจอ เมื่อคืนอาจจะเป็นเครื่องที่บ้าน เดี๋ยวจะก๊อบแล้วไปลอง ต่อไปนี้แล้วไปลองแก้ที่บ้านดู คือรูป รูป background มันไม่ขึ้น ไอ้เครื่องที่บ้านน่ะ ใช้ไม่ได้เลย โอเคนะ ถ้าใครมีครบทุกส่วนเหมือนที่กล่าวมาแล้วลองกด ctrl + b 1 ครั้งก่อนจะดูแล้วว่ารันแล้วมันเป็นอย่างไรแล้วมันไปเออเร่อตรงไหน ให้เด็ก ๆ กด ctrl + B นะคะ ถ้าใครที่ขึ้นนะมันจะต้องที่เราทำแล้วก็ขึ้นตัวอันนี้ไปทำสัดสบิดเบี้ยวไปหน่อยเดี๋ยวค่อยขยายให้เดี๋ยวขยายให้ใหม่ก็ได้ แมวเป็นแมวผอม ๆ ถ้าใครทำได้เห็นไหม 1 คือเราทำให้ฉากเลื่อนใช่ไหมคะ พอเรากดน้อวแมวแมวเรานะคะ เห็นไหมเพราะเราเลือกภาพที่เป็น Sprite ก็คือมันมีภาพต่อเนื่องนั่นเองนะคะ น้องก็จะเดินเห็นไหมคะ น้องก็จะค่อย ๆ เดินเร็วในการเดินก็จะขึ้นอยู่กับการตั้งค่าเวลานะคะ เดี๋ยวให้บอกว่าตรงไหนที่เร็วมากเร็วน้อย ใครไม่เป็นอย่างนี้ยกมือ ใครไม่มีฉากขึ้นมา ไม่มีตัวการ์ตูนขึ้นมาเลย มันน่าจะมี Error เตือนด้วย ถ้าใครไม่ผ่าน ของมิ่ง นี่มิ่งต้องใส่ไอ้ตัว Bgx บรรทัดที่ 75 เห็นไหม เข้าไปก่อนหน้ามันนะ แล้วก็ใส่น่าจะเพิ่มบรรทัดที่ 2 เพิ่มมา เห็นไหม มิ่ง ๆ จะเห็นตรงส่วนที่เราทำ # ว่าเป็นสไปรท์กรุ๊ปน่ะวิ่งตัดแล้วย้ายมาต่อจากตัวนี้นึกออกไหมลูกเห็นหรือเปล่าตำแหน่ง วางตำแหน่งผิด ทำแถบครอบ ตั้งแต่นี่จนถึงไอ้นี่เลยลูก ทำอย่างนี้ แล้วก็กด ctrl + x เพื่อตัด กดปุ่มคอนโทรลกดปุ่มคอนโทรลแล้วก็ x ลูกเห็นไหมแล้วก็เอามาไว้ต่อจากตรงนี้ Enter แล้วก็ ctrl + Vกด ctrl + V ทุกครั้งที่พอแก้ปุ๊บน่ะให้เด็ก ๆ กด ctrl + B ทุกครั้ง โอเคหรือยังพอย้ายแล้วกด ctrl B ดู กด ctrl B ทุกครั้งนะคะ พอแก้ Code น่ะเด็ก ๆ System หรือ ใช่ System หรือมิ่ง Sys ลูก Sys ดูดี ๆ นะ เห็นไหม Import คำสั่งมี Import pygame Impossibleเด็ มันไปอยู่ตำแหน่ง System น่ะตัวสัปดาห์มันจะมีตัวช่วยขึ้นมาพ่อไปกดมันมีตัวช่วยมันก็เลยผิดนะคะ นะคะ ต่อไป บรรทัดต่อมา ตำแหน่งนี้ ตั้งค่าทั่วไป Move ทำเหมือนเดิม Ctrl + X ตัดตัด ctrl + V OK Enter ลงไป ctrl + B ใหม่ทุกครั้ง พอแก้อ Code คำสั่งต้องผิดสัก 1 ตัว sys ที่นี้ดูนะ มิ่งนะ pygame.io หรือเปล่าที่ผิดน่ะเห็นไหมC P y g a m e ดอทคอม c l o c k ตัวใหญ่ C L O C K ตัวนี้ ที่เป็นตัวใหญ่หมายถึงอะไร Librที่เรียกใช้ มาร์กี้ดูนะคะ เวลา Code มัน Error มันจะชี้ตำแหน่งเห็นไหม เห็นไหม ไม่เหมือนตรงไหน ดูสิ Sprite.Sprite ตัวที่ 2 Sprite ตัวแรกเป็นตัวใหญ่เห็นไหม แก้แค่นั้นแหละ S ตัวที่ 2 ตัวที่ 2 ต้องเป็น S ตัวใหญ่ลูกเห็นไหมต่างกันนะ มันจะเป็นคนละตัวนะคะ มันจะเป็นตัวแปรคนละตัวเลยเห็นไหมคะ Sprite ตัวแรกตัวเล็กตัว S ไหมคะ ตัวที่ 2 สไปรท์ตัวใหญ่กว่า เห็นไหม นี่คือเสร็จแล้วกด ctrl + B ทุกครั้งนะคะ ตรงไหนขึ้น Error จะได้ไปดู เด็ก ๆ เวลา Error แล้วมันขึ้นว่า use tab อะไรแบบนี้นะคะ แสดงว่าตรงตำแหน่งนี้ เด็ก ๆ อาจจะใช้วิธีการกด Space bar ไม่ได้กดแท็กวิธีแก้ก็คือดูนะคะ ไปที่ไบรรทัดหัวหน้า LINE ที่ Error มันขึ้น Error LINE 9 ไปที่ Lineบรรทัดที่อยู่บนแล้วกด delete 1 ครั้ง อย่างนี้นะคะ เพื่อให้ในบรรทัดนั้นน่ะ นี่เห็นไหม กดจนให้ตัวข้อความน่ะ มันชอบมาชิด ตัวอักษรตัวสุดท้ายของแล้วกด Enter ลงไป เห็นไหมมันจะอัตโนมัตินะคะ ถ้าใครขึ้นว่า เดี๋ยว ๆ ทำให้ดู สมมติ สมมติเด็ก ๆ กด Space Bar กด ctrl + Bมันจะขึ้นคำว่า มาปุ๊บนี่ นั่นหมายถึงว่า ตรงบรรทัดนี้ ใช้วิธีกด space bar แทนการกด Tabนึกออกนะวิธีแก้ก็เหมือนที่บอกก็คือนี่สังเกตได้อย่างไรดูที่ตัวตัวนี้เพราะฉัน Tab แล้วมันจะเป็นถ้าเป็นแผลทักข้างบนนะคะ ถ้าเป็นแถบมันจะเป็นขีดมันจะเป็นขีดมันจะไม่เป็นจุดนะคะ ที่นี่บางคน บางคนดู ดูในหน้าจอ นั่งดูพี่ล่ามด้วยแล้วตัวมันเล็กดูไม่ออก วิธีขยายขนาดกด Ctr กับเครื่องหมายบวกเห็นไหมขนาดหลบฝนมันก็จะขึ้นมันจะทำให้เห็นได้ชัด เพราะฉะนั้นถ้าของใครที่พอขึ้น Error use off tab แบบเมื่อกี้นะคะ ก็คือแล้วกด Enter ลงมานึกออก ฉะนั้นอันนนี้เราจะแก้เอง ได้แล้วถ้าเกินเลิกแบบนี้นะคะ ทีละคนใจเย็น ๆ นะ เวลาแก้ Code ต้องใจเย็น ๆ griมันหลายเครื่องบางคนนี่ คำสั่งนี้ ดูนะคะ บางทีนี่ ไฟล์รูปที่เราเอามานะคะ เด็กลองเปิดด้วยโปรแกรมที่ชื่อว่า Paint Open with paint นี่ตัวมันใหญ่ใช่ไหม ตัวน้องใหญ่นี่ วิธีที่เราจะลดขนาด เพื่อให้มันเท่ากัน เด็ก ๆ ดูวิธีเข้าไปแก้ทุกวันเลยได้ไม่ต้องไปแก้ตรงโค้ดไม่ออกใหม่ลูกเราดีกว่าก็คือเลือก เห็นไหมคะ resized ไหมตรง ตรงเปอร์เซนต์ แล้วก็ลดลงทีละครึ่ง 50% พอไหมคลิก OK เห็นไหมคะ นึกออกนะ เพราะฉะนั้นเปิดไฟล์ตัวไอ้นี่ เราทุกวันแล้วก็ resize อย่าลืมนะคะ พอดี Size เข้าใจแล้วนะ ทีนี้พอ Save ไปบางคนมีพื้นหลังด้วยนะ เอาพื้นหลังออกทำอย่างไรคะ จำได้ไหม ใน Google นะคะ เอาพื้นหลังออก ชื่อนี้ เอาไว้ 2 สอนทีหลังดีกว่า ถ้าอย่างนั้นมิ่งดูนะคะ ถ้าจะแก้ให้พิมพ์ตรงนี้เพิ่มเห็นไหมคะ Sprite ประโยคนี้สเกลเข้าไปก่อน พิ 1 อันก่อนแล้วกอล์ฟ แล้วจะบอกว่าแก้ตรงไหนอีก อีกจุดหนึ่งนะคะ ที่เด็ก ๆ น่าจะผิดเหมือนกันหมดเลย ก็คือคำสั่งนี้ค่ะ อยู่ไหนนะ นี่ ๆ Moving Sprite 2 ครั้งใช่ไหม ลบออกอันหนึ่ง Sprite มันมี 2 นี่ลบออกอันหนึ่งลบออก ลบออกอันหนึ่ง ลบ 1 อัน ไม่ ๆ ๆ ลบตัวที่ 2 ออกนะคะ ตัวหน้าไม่ต้องลบนะ เพราะมันเป็นของตัวแรก ลบตัวที่ 2 ออก OK แล้วก็กด ctrl + B แก้ด้วย แก้เป็นตรงนี้ใช่ไหม OK แล้วก็ดูตรงชื่อนะคะ ชื่อ cat นี่มันเป็นตัวเกม เกมแม่นะคะ ตัวเกมเด็ก ๆ ชื่ออะไรใส่ชื่อตัวเอง ไม่ใช่มาใส่ชื่อ cat เหมือนของเรานะใครแก้แล้วลองกด ctrl + B ใหม่ กด ctrl + b บรรทัดไหนอีก ไหนนะ LINE 77 Sprite และอีกจุดหนึ่ง ที่เด็ก ๆ จะผิดกันบ่อยนะคะ อีกจุดหนึ่งที่จะอยู่ตรงบรรทัดที่ ระวัง ๆ หน่อย ที่บอกว่าคำสั่งที่บอกว่า Moving Sprite Update ตัวเลขคือค่าที่เป็นทศนิยม 0.0 แล้วก็, มานึกออกไหมเป็นค่าตัวเลขนะคะ 0.30 ไม่ใช่ 0.30 นะคะ มันเป็น 0.5 คะตัวเลข แก้เป็นคำว่าเอา , ออกใส่ 0.25 หรือ 0.30 ก็ได้ ก็คือค่านี้ก็คือให้ไอ้ตัวเคลื่อนไหวเป็น update นะคะ ระยะเวลาที่เราตั้งไว้นั่นเองนะคะ ใครแก้แล้วกด Ctrl + b ดีบอกแล้วทุกครั้งกด ctrl B เลยนะคะ อะไรแก้ไปทีละบรรทัด นิดเดียวที่นี้ ตัวนี้ไม่ต้อง เขาเรียกมาแล้วลบออกได้เลยบรรทัดนี้ลบออกได้เลย บางคนจะมีบรรทัดหนึ่งที่เป็นเรียกรูปภาพมาใช้นะ แก้เสร็จกด ctrl + B ใหม่ลูก ติดอยู่บรรทัดที่เท่าไร 79 Clock tibk พิมพ์ผิดนี่ C เห็นไหมคะ C l o c k ตัวเองพิมพ์ ไอ้กุ้งพิมพ์เป็น C o l ck เช็คด้วยเช็คคำผิดด้วยสังเกตเวลา Error มันก็จะบอกตำแหน่งให้ดูบรรทัดนั้นแล้วก็ดูที่ข้อความ c ก่อนกด Space Bar อีกแล้วเดี๋ยวก็ Error อีก อย่าไปกด Space Bar เด้อ ต้องกดอะไรคะ กด Tab กด Tab Ctrl + B ใหม่ อีกที่บรรทัดหนึ่ง คำสั่งนี้ผิดแน่นอน ไม่ต้องบอกก็รู้ มันคือ pygame ไม่ใช่ sgame พาย P u yตอนนี้ py ลบตัวเองออกตัว s ลบออกลูก นี่เห็นหรือเปล่า ข้างหน้าลบออก ตัว s ออกลบออกค่ะ OK Ctrl + B ใหม่ นั่นไงลองกด ในเครื่องนี่ใครเกม Update เรามีแรงอันนี้ซ้ำเอาออกลบออกได้ ลบออกเลยค่ะ OK pygame.quick Ctrl + B ใหม่ ไม่ move ตัวนี้ไม่ move เริ่มบรรทัดไหน 65นี่ไง ชื่อ B ไม่ใช่หรือ แก้ชื่อนะ คือในโค้ดตัวอย่าง บอก Catก็ catตามเลยจจำด้วยชื่อตัวการ์ตูนตัวเองชื่ออะไรใช่ ๆ กด ctrl B ใหม่ แล้วกดปุ่มลูกศร นี่ไง ทีนี้รูปตัวเองเอามากี่รูป เพราะมันไม่ขยับเลยใช่ไหม รูปมันไม่ขยับ เรามาดูที่ Sprite นี่ นกตัวที่ 1 ตัวที่ 2 ตัวที่ 3 ตัวที่ 4 ตัวที่ 5 มีนก 5 ตัว ขอเปิดไฟล์รูปให้ดู แล้วทำไม size ไม่เท่ากันนะ นกตัวที่ 1 ตัวใหญ่ ตัวที่ 2 ทำไมตัวเล็ก ปรับ size ไม่เท่าหรือ กุ้งลองเอาชื่อนี้ นี่ ๆ ชื่อที่เป็นภาษาอังกฤษแม่จับนก เป็น bird ไหมเบิร์ดแก้ชื่อตรงนี้ชื่อภาษาไทยเป็นชื่อภาษาอังกฤษ เพราะเรามี 2 ไฟล์ใช่ไหม ลองเปลี่ยนเป็น b i r d แก้ทุกอันเลยลูก ลอง run ใหม่นะ ของใครยังไม่ขึ้น ยังไม่ขึ้น วิ่งได้หรือยัง ติดไหนบรรทัดไหน มิ่งกลับมาหมดแล้วใช่ไหมอีกบรรทัดข้างหลัง มิ่งดูเพิ่มขนาดขนาดลองก่อนได้นะ นี่ก็คือขนาดรูปที่เราจะ เห็นไหม ตรงนี้ ใส่เข้าไปก่อนนะคะ แล้วก็วรรคแล้วก็ใส่ค่าตัวเลขตามนี้ จำนวนวงเล็บปิดให้ใส่เท่าตัวหลังนะลูกนะ โอเค แล้วก็อบเหมือนเดิมแล้วก็ให้ครบโอเคกด Ctrl + B Run ดู ไปไหนล่ะ Error หรือ บรรทัดที่ LINE 53 ทำไมบรรทัดนี้ขึ้น Error self sprite นามสกุลหรือ ขอดูนามสกุล ก่อน Property PNG อันนี้เป็น PNG แก้นามสกุล P ใช่ไหมตัว P นามสกุล PNG เหมือนตัวอย่างน่ะลูก เห็นไหม .P Nแล้วก็ G นี่ ๆ ทุกอันเลยแก้ทุกอันเลย โอเค LINE 33 บอกว่า อ๋อ แต่บรรทัดนี้ มิ่งโค้ดผิดใช่ไหม มันขึ้นสีนี้กด กด S ใหม่ลูก แล้วก็กด S ลือก Speed อ๋อ ตรงนี้นี่ไง ชื่อ function Update เห็นไหม เดี๋ยว มิ่งเอาไอ้นี่ขึ้นไปเลย บรรทัดนี้ขึ้นไปเลย delete เลยลูก กด delete เลยค่ะ โอเคนั่นไงได้แล้วเห็นไหมสังเกต Code เรานะ ถ้าถูกมันก็จะตรงเห็นหรือเปล่า control B อะไรที่ไม่ขึ้น Error ด้วย แสดงผลเดี๋ยวนะ ครบหรือยัง ครบแล้ว Anime แก้ตรงนี้ด้วย มิ่งจะผิด เห็นไหม แก้ตรง While To ไล่ไปทีละบรรทัดโอเคใช่ไหม ทีนี้ทำไมรูปมันเป็นใช่ไหมเรามาดูกันที่ตำแหน่งของภาพตัวที่ 1 เดี๋ยวนะ มันขึ้น Error หรือเปล่า LINE 80 ยังใช้ไม่ได้ Quick ตัวเล็กเห็นไหม ใช้ไม่ถูก สังเกตด้วยนะคะ บางทีมันเป็นตัวใหญ่ บางทีมันเป็นตัวเล็ก แก้เลยโอเค ใช้ตัวเล็กลูก Ctrl + B ใหม่ ไม่ขึ้น ทำไมรูปไอ้นี่ไม่ขึ้นนะ ไฟล์ภาพชื่ออะไรนะ Background 1 8 2 5 3 มิ่งเปิดโฟลเดอร์ที่เก็บรูปให้ดูด้วย ไหนของใครยังไม่ออกอีก เดี๋ยวนะคะ ทีละคนนะคะ ทีละคน ทีละคน ใจเย็นนะคะ เมื่อกี้นี้ผิด แม็กกี้ดู ตรงเท่ากับ True run Animate กดอันไหนกดผิด หรือเปล่านี่ ถูกแล้วรัน Animate และอีกบรรทัดหนึ่งนะคะ ที่จะต้องเพิ่มเข้าไป เห็นไหมคะ ต่อจาก Super วงเล็บ .minute นะคะ เด็ก ๆ จะต้องเท่ากับเอาลงไปด้วย 1 บรรทัด บรรทัดนี้นะคะ ใส่บรรทัดนี้เข้าไป บางคนนี่ ไม่มีบรรทัดนี้เด้อนี่ เพราะว่าเราสร้างฟังก์ชันรันแล้วพอตอน update น่ะมันไม่ขึ้นเพราะไม่ได้เรียกมัน ไปที่ แก้แล้วตัว รูปตัวเองใหญ่นะคะ บอกแล้วว่าให้ไปลดขนาด ตัวนี้ ใน Paint นะคะ โปรแกรม Paint หรือพิมพ์ตัวนี้ play pygame scale นี่เข้าไป พิมพ์นี้เข้าไปตรงก่อนเอารูปเข้าน่ะ เห็นไหม นี่ พิมพ์พิมพ์ตรงนี้จนถึงคำว่าสเกลนะคะ แล้วก็ Copy ลงไปให้ครบตามจำนวนรูปของเรา ใส่ค่าตัวเลขนี่ วันนี้ ดูนะคะ ที่จะผิดอีก ก็จะเป็นตัวนี้ นี่ เห็นไหมคะ clock แรกนี่ตัวเล็ก แต่ Clock ตัวหลังเป็น C ตัวใหญ่เห็นไหม เช็กดี ๆ นะคะ บอกแล้วจะชอบพี่ เห็นความแตกต่างหรือเปล่า ดูนะคะเวลาตั้งค่า ลงให้เงินไข bgx นี่เป็นรถ 1550 นี่ตรงนี้ตรงนี้ก็บอกให้เท่ากันเพราะฉะนั้นเด็ก ๆ ไปเท่าไร บ้างบอกให้เท่ากันนะคะ แต่ขนาดอาจจะไม่เหมือนกันผมเองก็ได้คือสงสัยว่ามันเกินก็ปรับ ให้มันตรงกับของตัวเอง โอเคนะ คือรูป รูปเราใช้แค่รูปเดียวไง ที่นี้เอาเวลาไปตัดนะ สังเกตนะคะ เพราะพื้นหลังนี้ เด็ก ๆ ใช้แค่รูปเดียว พอเวลาเริ่ม เริ่มใหม่นะ พอเริ่มใหม่ก่อนมันก็ไปเริ่มที่ตำแหน่งแรกของภาพไม่ออกไหมคะ แต่ถ้าเรามีรูปที่เหมือนมีต้นไม้ในลักษณะซ้ำ ๆ กันน่ะ แล้วเริ่มวางขนาด หรือมีช่องว่างมันจะเห็นได้ชัดว่าภาพมันต่อกัน แต่อันนี้มันกลายเป็นเอารูปเดิม แล้วเอาภาพข้างหน้า ต้องไปเลือกภาพที่มันมีรักไม่มีลักษณะ เห็นว่ามันต่างกันนะ นึกออกไหม เข้าใจนะคะ คือตอนนี้มันเป็นอย่างนี้ใช่ไหมแล้วตรงปลายภาพมันมืด พอหมดภาพ ภาพสุดท้ายใหม่ที่มาต่อ ไม่มีเนียนนึกออกนะ แค่นั้นเอง วิธีการก็คือ ถ้าเราวาดภาพพื้นหลังเอง แล้วนะ ก็คือเหมือนว่าให้มันมีระยะห่างระหว่างรอยต่อ ตอนนี้คือของต้นไม้มันไม่เนียนเห็นไหม คนเดียวน่ะออกหรือเปล่า ยกเว้นว่าจะ filp ไปอันนี้ทำตัวอย่างเฉย ๆ คือต้นฉบับน่ะเขาใช้รูป 2-3 ตัวมาต่อกันนะคะ เพราะฉะนั้นขึ้นอยู่กับพื้นหลังที่เราเอามาใช้นะคะ สมมติถ้าเลือกนะ เลือกภาพที่เป็นลักษณะสี ไม่เปิดให้อีก Open หายไปแล้วหรือ สมมติให้นึกถึงนะ ถึงว่าเอาภาพ Bที่เราจะเอามาใช้ นี่ถ้าเด็ก ๆ เลือกภาพที่มันมีลักษณะ เหมือนตำแหน่งของภาพน่ะ เริ่มต้นนี่เห็นไหมคะ เหมือนตรงนี้ภาคเริ่มต้นมันสว่าง ตรงสิ้นสุดมันมืด พอเราให้ภาพมันเลื่อนนี่ ภาพสว่างมันก็จะมาเริ่มจากตรงนี้เสมอ มันก็เลยจะเห็นว่าภาพมันไม่เนียน แต่ถ้าเมื่อใดที่เราเลือกภาพที่มีลักษณะ เดี๋ยวนะ เหมือนอย่างนี้ สีต้นไม้กับสีไอ้นี่ ต่อกันน่ะนะคะ นี่หาภาพที่มีลักษณะสีโดยรวม ๆ น่ะ เพราะถ้าเอาต้นไม้สีนี้ มาต่อกับตรงนี้ มันก็จะเนียนอยู่เพราะภาพมันต่อ เข้าใจนะ เพราะฉะนั้นขึ้นอยู่กับภาพที่เราเลือกเอามาใช้ด้วยนะลูกนะ ว่าแต่โดยปกติเวลาเขาทำเกม เขาจะทำขึ้นหลังเองเพราะว่าให้ภาพเคลื่อนไหนะมันต้องเป็นภาพที่เป็นลักษณะภาพต่อเนื่องเหมือนตอนตรวจฉี่นั่นแหละนะคะ ของใครยังไม่ออกอีกไม่เหมือนถ้าเลือกภาพนี้เห็นไหมลักษณะต้นไม้บนภาพกับถ่ายภาพมันสีคนละสีนี่ ความมาต่อกันมันก็จะไม่เนียนไงคะนะคะ ฉะนั้นเราต้องเลือกของภาพที่จะเอามาใช้ด้วยนะคะ เหลือใครยังไม่ออก มีมิ่งออกไปแล้วปรากฏว่าเอาไปแก้แล้วรูปหาย ติดตรงไหน ไม่ขึ้นอะไรเลย เป็นเหมือนมิ่งเลย เดี๋ยวรอแก้เคสมิ่งงก่อนนะ ปี 2 ปี 1 พูดผิด กุญแจอยู่กับไอ้เก๋ อ๋อ ว่าเขามาต่อไฟ กุญแจห้องแม่อยู่กับพี่เก๋ เขาอยู่ข้างล่างกัน เขาก็อยู่ข้างล่างกันแล้ว กุญแจอยู่กับไอ้เก๋ โอเค นั่นแหละกุญแจอยู่กับไอ้เก๋แล้ว Okดูนะคะ ให้แก้ตรงนี้อีกนิดนึง เพราะว่าไม่อย่างนั้นมันดันไปแล้วมัน Error ก็คือมันไม่มีที่สิ้นสุดนี่แกตรงรู Run ขอโทษที อะไรนี่พิมพ์ผิดได้อย่างไร แล้วก็บอก Run นะคะ แล้วก็ตรงนี้ Run , บรรทัดสุดท้ายเป็นเวลานานเท่ากับเจ้าหนี้แล้วก็กด save ที่นี่บางคน บางคนที่ยังไม่ออกเพราะอะไร เช่น ๆ ๆ รูป รูปตัวเองไม่เคลื่อนไหวก็มีนะคะ เหมือนของบาสน่ะ ชื่อรูปมาหมดเลย แต่ภาพมันไม่เคลื่อนไหว ยังไม่ได้เปิดเข้าไปดู Detail นะคะ มีของบาสมีบรรทัดหนึ่งที่เกินมาน่ะ ให้ลบออก ที่ต่อจากพี่ Bg pic น่ะ มีฟอร์มน่ะลบออกนะคะ ลอง Run ดู ไม่แน่ใจบางคนอาจจะไม่มี update กับ flip นี้นะคะ เช็กด้วย ตัว Code เราจริง ๆ จะมีประมาณ เท่าไรเอง 82 บรรทัดเท่านั้นเองนะ 80 บรรทัดกว่าบรรทัดเองนะเด็ก ๆ นะคะเดี๋ยวสัปดาห์นี้นะคะ เราก็จะพอแค่นี้นะคะ เพราะส่วนใหญ่เหลืออุบลใช่ไหมยังไม่ออกจะไปดูให้นะคะ ส่วนใหญ่จะออกไปหมดแล้วนะคะ OK ออกแล้ว Animate ไม่วิ่งก็มีนะคะ ก็มีจุดตำแหน่งผิดเล็ก ๆ น้อย ๆ นั่นแหละเหมือนที่บอกนะคะ ต้องค่อย ๆ เช็กไปโอเคค่ะ คุณ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Revoice ห้องเรียนสกลฯ การเขียนโปรแกรมภาษาคอมพิวเตอร์ อ.สุธิรา 10 ม.ค. 66 แมน</dc:title>
  <dc:creator/>
  <cp:keywords/>
  <dcterms:created xsi:type="dcterms:W3CDTF">2023-11-24T09:31:22Z</dcterms:created>
  <dcterms:modified xsi:type="dcterms:W3CDTF">2023-11-24T0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กราคม 2566 เวลา 09.09 น.</vt:lpwstr>
  </property>
  <property fmtid="{D5CDD505-2E9C-101B-9397-08002B2CF9AE}" pid="3" name="subtitle">
    <vt:lpwstr/>
  </property>
</Properties>
</file>